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C5048" w14:textId="77777777" w:rsidR="005D3AA8" w:rsidRDefault="009B045C">
      <w:r>
        <w:rPr>
          <w:rFonts w:ascii="Arial" w:hAnsi="Arial" w:cs="Arial"/>
          <w:b/>
          <w:bCs/>
          <w:sz w:val="32"/>
          <w:szCs w:val="32"/>
        </w:rPr>
        <w:t xml:space="preserve">How to </w:t>
      </w:r>
      <w:r w:rsidR="00BF3C0F">
        <w:rPr>
          <w:rFonts w:ascii="Arial" w:hAnsi="Arial" w:cs="Arial"/>
          <w:b/>
          <w:bCs/>
          <w:sz w:val="32"/>
          <w:szCs w:val="32"/>
        </w:rPr>
        <w:t>Add</w:t>
      </w:r>
      <w:r>
        <w:rPr>
          <w:rFonts w:ascii="Arial" w:hAnsi="Arial" w:cs="Arial"/>
          <w:b/>
          <w:bCs/>
          <w:sz w:val="32"/>
          <w:szCs w:val="32"/>
        </w:rPr>
        <w:t xml:space="preserve"> a Paper</w:t>
      </w:r>
      <w:r w:rsidR="00BF3C0F">
        <w:rPr>
          <w:rFonts w:ascii="Arial" w:hAnsi="Arial" w:cs="Arial"/>
          <w:b/>
          <w:bCs/>
          <w:sz w:val="32"/>
          <w:szCs w:val="32"/>
        </w:rPr>
        <w:t xml:space="preserve"> to Lab Wiki</w:t>
      </w:r>
    </w:p>
    <w:p w14:paraId="3C60CA79" w14:textId="77777777" w:rsidR="00855182" w:rsidRDefault="00F8742F">
      <w:r>
        <w:t>Step 1: Go to</w:t>
      </w:r>
      <w:r w:rsidR="00F32FD1">
        <w:t xml:space="preserve"> lab wiki </w:t>
      </w:r>
      <w:hyperlink r:id="rId4" w:history="1">
        <w:r w:rsidR="00F32FD1" w:rsidRPr="00FC7632">
          <w:rPr>
            <w:rStyle w:val="Hyperlink"/>
          </w:rPr>
          <w:t>http://wiki.cs.purdue.edu/cgvlab/</w:t>
        </w:r>
      </w:hyperlink>
      <w:r>
        <w:t xml:space="preserve"> </w:t>
      </w:r>
      <w:r>
        <w:rPr>
          <w:b/>
        </w:rPr>
        <w:t>I</w:t>
      </w:r>
      <w:r w:rsidRPr="00F8742F">
        <w:rPr>
          <w:b/>
        </w:rPr>
        <w:t>nternal</w:t>
      </w:r>
      <w:r>
        <w:t xml:space="preserve"> page, </w:t>
      </w:r>
      <w:r w:rsidRPr="00F8742F">
        <w:t>login with your credentials</w:t>
      </w:r>
      <w:r w:rsidR="00CE60E8">
        <w:t>.</w:t>
      </w:r>
    </w:p>
    <w:p w14:paraId="68446895" w14:textId="77777777" w:rsidR="00F8742F" w:rsidRDefault="00F8742F">
      <w:r>
        <w:rPr>
          <w:noProof/>
        </w:rPr>
        <w:drawing>
          <wp:inline distT="0" distB="0" distL="0" distR="0" wp14:anchorId="5253BF6F" wp14:editId="71E3F809">
            <wp:extent cx="5303520" cy="310284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1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1A29" w14:textId="77777777" w:rsidR="00CE60E8" w:rsidRDefault="00CE60E8"/>
    <w:p w14:paraId="2B915E4E" w14:textId="77777777" w:rsidR="00F8742F" w:rsidRDefault="00F8742F">
      <w:r>
        <w:t xml:space="preserve">Step 2: At the bottom of the page, go to </w:t>
      </w:r>
      <w:r w:rsidRPr="00F8742F">
        <w:rPr>
          <w:b/>
        </w:rPr>
        <w:t>Publication Editor</w:t>
      </w:r>
      <w:r w:rsidR="00CE60E8" w:rsidRPr="00CE60E8">
        <w:t>.</w:t>
      </w:r>
    </w:p>
    <w:p w14:paraId="02DB8DC9" w14:textId="77777777" w:rsidR="00F8742F" w:rsidRDefault="00F8742F">
      <w:r>
        <w:rPr>
          <w:noProof/>
        </w:rPr>
        <w:drawing>
          <wp:inline distT="0" distB="0" distL="0" distR="0" wp14:anchorId="51AF74FE" wp14:editId="53281AB3">
            <wp:extent cx="5303520" cy="348468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48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B1B61" w14:textId="77777777" w:rsidR="00F8742F" w:rsidRDefault="00F8742F">
      <w:r>
        <w:br w:type="page"/>
      </w:r>
    </w:p>
    <w:p w14:paraId="5FB63D64" w14:textId="77777777" w:rsidR="00CE60E8" w:rsidRDefault="00F8742F">
      <w:r>
        <w:lastRenderedPageBreak/>
        <w:t xml:space="preserve">Step 3: (Optional) </w:t>
      </w:r>
      <w:r w:rsidR="00CE60E8">
        <w:t xml:space="preserve">Add </w:t>
      </w:r>
      <w:r>
        <w:t>author</w:t>
      </w:r>
      <w:r w:rsidR="00CE60E8">
        <w:t>s</w:t>
      </w:r>
      <w:r>
        <w:t xml:space="preserve"> </w:t>
      </w:r>
      <w:r w:rsidR="00CE60E8">
        <w:t>to</w:t>
      </w:r>
      <w:r>
        <w:t xml:space="preserve"> the system</w:t>
      </w:r>
      <w:r w:rsidR="00CE60E8">
        <w:t>.</w:t>
      </w:r>
    </w:p>
    <w:p w14:paraId="6D5E1E69" w14:textId="77777777" w:rsidR="00F8742F" w:rsidRDefault="00CE60E8">
      <w:r>
        <w:t>Step 3a:</w:t>
      </w:r>
      <w:r w:rsidR="00F8742F">
        <w:t xml:space="preserve"> </w:t>
      </w:r>
      <w:r>
        <w:t>C</w:t>
      </w:r>
      <w:r w:rsidR="00F8742F">
        <w:t xml:space="preserve">lick </w:t>
      </w:r>
      <w:r w:rsidR="00F8742F" w:rsidRPr="00F8742F">
        <w:rPr>
          <w:b/>
        </w:rPr>
        <w:t>Edit People</w:t>
      </w:r>
      <w:r w:rsidRPr="00CE60E8">
        <w:t>.</w:t>
      </w:r>
    </w:p>
    <w:p w14:paraId="4EC1905D" w14:textId="77777777" w:rsidR="00F8742F" w:rsidRDefault="00F8742F">
      <w:r>
        <w:rPr>
          <w:noProof/>
        </w:rPr>
        <w:drawing>
          <wp:inline distT="0" distB="0" distL="0" distR="0" wp14:anchorId="44952A7B" wp14:editId="298B8847">
            <wp:extent cx="2255520" cy="15328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53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211D" w14:textId="77777777" w:rsidR="00CE60E8" w:rsidRDefault="00CE60E8"/>
    <w:p w14:paraId="1C1F53DE" w14:textId="77777777" w:rsidR="00F8742F" w:rsidRPr="00CE60E8" w:rsidRDefault="00F8742F">
      <w:r>
        <w:t>Step 3a:</w:t>
      </w:r>
      <w:r w:rsidR="00CE60E8">
        <w:t xml:space="preserve"> Go ahead and </w:t>
      </w:r>
      <w:r w:rsidR="00CE60E8" w:rsidRPr="00CE60E8">
        <w:rPr>
          <w:b/>
        </w:rPr>
        <w:t>Add New Person</w:t>
      </w:r>
      <w:r w:rsidR="00CE60E8" w:rsidRPr="00CE60E8">
        <w:t>.</w:t>
      </w:r>
      <w:r w:rsidR="00CE60E8">
        <w:t xml:space="preserve"> You can also </w:t>
      </w:r>
      <w:r w:rsidR="00CE60E8" w:rsidRPr="00CE60E8">
        <w:rPr>
          <w:b/>
        </w:rPr>
        <w:t>Edit</w:t>
      </w:r>
      <w:r w:rsidR="00CE60E8" w:rsidRPr="00CE60E8">
        <w:t>/</w:t>
      </w:r>
      <w:r w:rsidR="00CE60E8" w:rsidRPr="00CE60E8">
        <w:rPr>
          <w:b/>
        </w:rPr>
        <w:t>Delete</w:t>
      </w:r>
      <w:r w:rsidR="00CE60E8">
        <w:rPr>
          <w:b/>
        </w:rPr>
        <w:t xml:space="preserve"> </w:t>
      </w:r>
      <w:r w:rsidR="00CE60E8">
        <w:t>an author at this page.</w:t>
      </w:r>
    </w:p>
    <w:p w14:paraId="78E128B6" w14:textId="77777777" w:rsidR="00CE60E8" w:rsidRDefault="00CE60E8">
      <w:r>
        <w:rPr>
          <w:noProof/>
        </w:rPr>
        <w:drawing>
          <wp:inline distT="0" distB="0" distL="0" distR="0" wp14:anchorId="68F7CC3B" wp14:editId="0562D55E">
            <wp:extent cx="3971437" cy="1881051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685" cy="1903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3CFBE" w14:textId="77777777" w:rsidR="00185721" w:rsidRDefault="00185721"/>
    <w:p w14:paraId="6EA58F27" w14:textId="77777777" w:rsidR="00CE60E8" w:rsidRDefault="00CE60E8">
      <w:r>
        <w:t xml:space="preserve">Step 3b: Leave </w:t>
      </w:r>
      <w:r w:rsidRPr="00CE60E8">
        <w:rPr>
          <w:b/>
        </w:rPr>
        <w:t>Internal ID</w:t>
      </w:r>
      <w:r>
        <w:rPr>
          <w:b/>
        </w:rPr>
        <w:t xml:space="preserve"> </w:t>
      </w:r>
      <w:r w:rsidRPr="00CE60E8">
        <w:t>blank</w:t>
      </w:r>
      <w:r>
        <w:t xml:space="preserve">, fill out other fields, and </w:t>
      </w:r>
      <w:r w:rsidRPr="00CE60E8">
        <w:rPr>
          <w:b/>
        </w:rPr>
        <w:t>Submit</w:t>
      </w:r>
      <w:r w:rsidRPr="00CE60E8">
        <w:t>.</w:t>
      </w:r>
    </w:p>
    <w:p w14:paraId="6071B0FE" w14:textId="77777777" w:rsidR="00CE60E8" w:rsidRDefault="00185721">
      <w:r>
        <w:rPr>
          <w:noProof/>
        </w:rPr>
        <w:drawing>
          <wp:inline distT="0" distB="0" distL="0" distR="0" wp14:anchorId="3BA03A23" wp14:editId="0CE31308">
            <wp:extent cx="2082464" cy="13933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854" cy="1407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FFAC9" w14:textId="77777777" w:rsidR="00CE60E8" w:rsidRDefault="00CE60E8">
      <w:r>
        <w:br w:type="page"/>
      </w:r>
    </w:p>
    <w:p w14:paraId="0864A3D3" w14:textId="77777777" w:rsidR="00185721" w:rsidRDefault="00F8742F">
      <w:r>
        <w:lastRenderedPageBreak/>
        <w:t xml:space="preserve">Step 4: </w:t>
      </w:r>
      <w:r w:rsidR="00CE60E8">
        <w:t>Now it’s time to actually do some work,</w:t>
      </w:r>
      <w:r w:rsidR="00185721">
        <w:t xml:space="preserve"> to add a paper.</w:t>
      </w:r>
    </w:p>
    <w:p w14:paraId="17ED8EFA" w14:textId="77777777" w:rsidR="00F8742F" w:rsidRDefault="00185721">
      <w:r>
        <w:t>Step 4a:</w:t>
      </w:r>
      <w:r w:rsidR="00CE60E8">
        <w:t xml:space="preserve"> </w:t>
      </w:r>
      <w:r>
        <w:t xml:space="preserve">Go </w:t>
      </w:r>
      <w:r w:rsidR="00CE60E8" w:rsidRPr="00CE60E8">
        <w:rPr>
          <w:b/>
        </w:rPr>
        <w:t>Edit Publications</w:t>
      </w:r>
      <w:r w:rsidR="00CE60E8" w:rsidRPr="00CE60E8">
        <w:t>.</w:t>
      </w:r>
    </w:p>
    <w:p w14:paraId="0F92BE93" w14:textId="77777777" w:rsidR="00F8742F" w:rsidRDefault="00F8742F">
      <w:r>
        <w:rPr>
          <w:noProof/>
        </w:rPr>
        <w:drawing>
          <wp:inline distT="0" distB="0" distL="0" distR="0" wp14:anchorId="7E5DC3DD" wp14:editId="6E2FEAB2">
            <wp:extent cx="2255520" cy="15328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53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5D842" w14:textId="77777777" w:rsidR="00CE60E8" w:rsidRDefault="00CE60E8"/>
    <w:p w14:paraId="7466210F" w14:textId="77777777" w:rsidR="00CE60E8" w:rsidRDefault="00CE60E8">
      <w:r>
        <w:t>Step 4</w:t>
      </w:r>
      <w:r w:rsidR="00185721">
        <w:t>b</w:t>
      </w:r>
      <w:r>
        <w:t xml:space="preserve">: </w:t>
      </w:r>
      <w:r w:rsidR="00185721" w:rsidRPr="00185721">
        <w:rPr>
          <w:b/>
        </w:rPr>
        <w:t>Add New Publication</w:t>
      </w:r>
      <w:r w:rsidR="00185721">
        <w:t>.</w:t>
      </w:r>
    </w:p>
    <w:p w14:paraId="0D0F286D" w14:textId="77777777" w:rsidR="00185721" w:rsidRDefault="00185721">
      <w:r>
        <w:rPr>
          <w:noProof/>
        </w:rPr>
        <w:drawing>
          <wp:inline distT="0" distB="0" distL="0" distR="0" wp14:anchorId="3F4BA0C8" wp14:editId="5363E4B5">
            <wp:extent cx="2560320" cy="137233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372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E8756" w14:textId="77777777" w:rsidR="00185721" w:rsidRDefault="00185721"/>
    <w:p w14:paraId="0BEAA864" w14:textId="77777777" w:rsidR="003242C8" w:rsidRDefault="00185721">
      <w:r>
        <w:t xml:space="preserve">Step 4c: Leave </w:t>
      </w:r>
      <w:r w:rsidRPr="00185721">
        <w:rPr>
          <w:b/>
        </w:rPr>
        <w:t>Internal ID</w:t>
      </w:r>
      <w:r>
        <w:t xml:space="preserve"> blank and fill in other fields (if </w:t>
      </w:r>
      <w:r w:rsidRPr="00185721">
        <w:t>applicable</w:t>
      </w:r>
      <w:r>
        <w:t>).</w:t>
      </w:r>
      <w:r w:rsidR="003242C8">
        <w:t xml:space="preserve"> </w:t>
      </w:r>
    </w:p>
    <w:p w14:paraId="444AB601" w14:textId="77777777" w:rsidR="00185721" w:rsidRDefault="00185721">
      <w:r>
        <w:t xml:space="preserve">It’s </w:t>
      </w:r>
      <w:r w:rsidR="00655A68">
        <w:t>recommended to</w:t>
      </w:r>
      <w:r>
        <w:t xml:space="preserve"> have </w:t>
      </w:r>
      <w:r w:rsidRPr="00185721">
        <w:rPr>
          <w:b/>
        </w:rPr>
        <w:t>Year</w:t>
      </w:r>
      <w:r w:rsidR="003242C8">
        <w:t xml:space="preserve"> filled, as well as a link to the actual paper </w:t>
      </w:r>
      <w:r w:rsidR="003242C8" w:rsidRPr="003242C8">
        <w:rPr>
          <w:b/>
        </w:rPr>
        <w:t>PDF URL</w:t>
      </w:r>
      <w:r w:rsidR="003242C8">
        <w:t>.</w:t>
      </w:r>
    </w:p>
    <w:p w14:paraId="01352E9E" w14:textId="77777777" w:rsidR="00185721" w:rsidRDefault="00185721">
      <w:r>
        <w:rPr>
          <w:noProof/>
        </w:rPr>
        <w:drawing>
          <wp:inline distT="0" distB="0" distL="0" distR="0" wp14:anchorId="3A49DB9B" wp14:editId="3E7A99B5">
            <wp:extent cx="3849189" cy="198745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545" cy="2002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A063D" w14:textId="77777777" w:rsidR="00185721" w:rsidRDefault="00185721"/>
    <w:p w14:paraId="62DE3DC2" w14:textId="77777777" w:rsidR="00655A68" w:rsidRDefault="00655A68"/>
    <w:p w14:paraId="02F41A91" w14:textId="77777777" w:rsidR="00655A68" w:rsidRDefault="00655A68"/>
    <w:p w14:paraId="69ABCD0B" w14:textId="77777777" w:rsidR="00185721" w:rsidRDefault="00185721">
      <w:r>
        <w:lastRenderedPageBreak/>
        <w:t xml:space="preserve">Step 4d: </w:t>
      </w:r>
      <w:r w:rsidRPr="00185721">
        <w:rPr>
          <w:b/>
        </w:rPr>
        <w:t>Edit</w:t>
      </w:r>
      <w:r>
        <w:t xml:space="preserve"> the paper you just added.</w:t>
      </w:r>
    </w:p>
    <w:p w14:paraId="7EE60AD1" w14:textId="77777777" w:rsidR="00185721" w:rsidRDefault="00655A68">
      <w:r>
        <w:rPr>
          <w:noProof/>
        </w:rPr>
        <w:drawing>
          <wp:inline distT="0" distB="0" distL="0" distR="0" wp14:anchorId="00678AC7" wp14:editId="1F43957D">
            <wp:extent cx="2939884" cy="7837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022" cy="798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9F361" w14:textId="77777777" w:rsidR="00655A68" w:rsidRDefault="00655A68"/>
    <w:p w14:paraId="7C3AA906" w14:textId="77777777" w:rsidR="005D3AA8" w:rsidRDefault="00655A68">
      <w:r>
        <w:t>Step 4e:</w:t>
      </w:r>
    </w:p>
    <w:p w14:paraId="717354BF" w14:textId="77777777" w:rsidR="005D3AA8" w:rsidRDefault="005D3AA8"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</w:instrText>
      </w:r>
      <w:r>
        <w:rPr>
          <w:rFonts w:cstheme="minorHAnsi" w:hint="eastAsia"/>
        </w:rPr>
        <w:instrText>= 1 \* GB3</w:instrText>
      </w:r>
      <w:r>
        <w:rPr>
          <w:rFonts w:cstheme="minorHAnsi"/>
        </w:rPr>
        <w:instrText xml:space="preserve"> </w:instrText>
      </w:r>
      <w:r>
        <w:rPr>
          <w:rFonts w:cstheme="minorHAnsi"/>
        </w:rPr>
        <w:fldChar w:fldCharType="separate"/>
      </w:r>
      <w:r>
        <w:rPr>
          <w:rFonts w:cstheme="minorHAnsi" w:hint="eastAsia"/>
          <w:noProof/>
        </w:rPr>
        <w:t>①</w:t>
      </w:r>
      <w:r>
        <w:rPr>
          <w:rFonts w:cstheme="minorHAnsi"/>
        </w:rPr>
        <w:fldChar w:fldCharType="end"/>
      </w:r>
      <w:r>
        <w:t xml:space="preserve"> (Optional) A</w:t>
      </w:r>
      <w:r w:rsidR="00655A68">
        <w:t xml:space="preserve">dd </w:t>
      </w:r>
      <w:r w:rsidR="00655A68" w:rsidRPr="005D3AA8">
        <w:rPr>
          <w:b/>
        </w:rPr>
        <w:t>Additional Files</w:t>
      </w:r>
      <w:r w:rsidR="00655A68">
        <w:t xml:space="preserve"> such as videos and supplemental material</w:t>
      </w:r>
    </w:p>
    <w:p w14:paraId="7087101B" w14:textId="77777777" w:rsidR="00655A68" w:rsidRDefault="005D3AA8">
      <w:pPr>
        <w:rPr>
          <w:b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t xml:space="preserve"> Add authors, or </w:t>
      </w:r>
      <w:r w:rsidRPr="005D3AA8">
        <w:rPr>
          <w:b/>
        </w:rPr>
        <w:t>Current Members</w:t>
      </w:r>
    </w:p>
    <w:p w14:paraId="0881CB3B" w14:textId="77777777" w:rsidR="005D3AA8" w:rsidRDefault="005D3AA8">
      <w:r>
        <w:fldChar w:fldCharType="begin"/>
      </w:r>
      <w:r>
        <w:instrText xml:space="preserve"> </w:instrText>
      </w:r>
      <w:r>
        <w:rPr>
          <w:rFonts w:hint="eastAsia"/>
        </w:rPr>
        <w:instrText>= 3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③</w:t>
      </w:r>
      <w:r>
        <w:fldChar w:fldCharType="end"/>
      </w:r>
      <w:r>
        <w:t xml:space="preserve"> (Optional) Add </w:t>
      </w:r>
      <w:r w:rsidRPr="005D3AA8">
        <w:rPr>
          <w:b/>
        </w:rPr>
        <w:t>Part of Projects</w:t>
      </w:r>
    </w:p>
    <w:p w14:paraId="765E4DCD" w14:textId="77777777" w:rsidR="00655A68" w:rsidRDefault="005D3AA8">
      <w:r>
        <w:rPr>
          <w:noProof/>
        </w:rPr>
        <w:drawing>
          <wp:inline distT="0" distB="0" distL="0" distR="0" wp14:anchorId="7ECAA1CB" wp14:editId="3EADD89D">
            <wp:extent cx="5939155" cy="3927475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92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BBA98" w14:textId="77777777" w:rsidR="00BF3C0F" w:rsidRDefault="00BF3C0F">
      <w:r>
        <w:br w:type="page"/>
      </w:r>
    </w:p>
    <w:p w14:paraId="7A921C47" w14:textId="6229B988" w:rsidR="00BF3C0F" w:rsidRDefault="00BF3C0F">
      <w:r>
        <w:lastRenderedPageBreak/>
        <w:t xml:space="preserve">Questions? Contact </w:t>
      </w:r>
      <w:hyperlink r:id="rId15" w:history="1">
        <w:r w:rsidR="00CF1204">
          <w:rPr>
            <w:rStyle w:val="Hyperlink"/>
          </w:rPr>
          <w:t>song630@purdue.edu</w:t>
        </w:r>
      </w:hyperlink>
      <w:bookmarkStart w:id="0" w:name="_GoBack"/>
      <w:bookmarkEnd w:id="0"/>
      <w:r>
        <w:t>.</w:t>
      </w:r>
    </w:p>
    <w:sectPr w:rsidR="00BF3C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UyNzS1tDQzMDFR0lEKTi0uzszPAykwqgUALJ92mCwAAAA="/>
  </w:docVars>
  <w:rsids>
    <w:rsidRoot w:val="00F8742F"/>
    <w:rsid w:val="00185721"/>
    <w:rsid w:val="003242C8"/>
    <w:rsid w:val="005D3AA8"/>
    <w:rsid w:val="00655A68"/>
    <w:rsid w:val="00855182"/>
    <w:rsid w:val="009B045C"/>
    <w:rsid w:val="00BF3C0F"/>
    <w:rsid w:val="00CE60E8"/>
    <w:rsid w:val="00CF1204"/>
    <w:rsid w:val="00F32FD1"/>
    <w:rsid w:val="00F8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58E60"/>
  <w15:chartTrackingRefBased/>
  <w15:docId w15:val="{ECC7E0ED-F62F-406B-BB61-C4E41B2A2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C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mailto:song630@purdue.edu" TargetMode="External"/><Relationship Id="rId10" Type="http://schemas.openxmlformats.org/officeDocument/2006/relationships/image" Target="media/image6.png"/><Relationship Id="rId4" Type="http://schemas.openxmlformats.org/officeDocument/2006/relationships/hyperlink" Target="http://wiki.cs.purdue.edu/cgvlab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5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Chengyuan</dc:creator>
  <cp:keywords/>
  <dc:description/>
  <cp:lastModifiedBy>Chengyuan Lin</cp:lastModifiedBy>
  <cp:revision>6</cp:revision>
  <dcterms:created xsi:type="dcterms:W3CDTF">2019-01-22T18:27:00Z</dcterms:created>
  <dcterms:modified xsi:type="dcterms:W3CDTF">2019-08-28T18:05:00Z</dcterms:modified>
</cp:coreProperties>
</file>